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6BE8B950">
            <wp:extent cx="1531687" cy="1059880"/>
            <wp:effectExtent l="0" t="0" r="0" b="0"/>
            <wp:docPr id="504644930" name="Picture 1" descr="לוג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 descr="לוגו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30699E85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295B36">
        <w:rPr>
          <w:noProof/>
          <w:u w:val="single"/>
          <w:rtl/>
        </w:rPr>
        <w:t>‏05/01/26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0BF7880D" w:rsidR="00A45022" w:rsidRPr="006B1111" w:rsidRDefault="00A45022" w:rsidP="00924AF4">
      <w:pPr>
        <w:pStyle w:val="Heading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156AB2">
        <w:rPr>
          <w:rFonts w:asciiTheme="minorHAnsi" w:hAnsiTheme="minorHAnsi"/>
          <w:b/>
          <w:bCs/>
          <w:u w:val="single"/>
        </w:rPr>
        <w:t>GOOGLE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3BA68674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156AB2">
        <w:rPr>
          <w:rFonts w:asciiTheme="minorHAnsi" w:hAnsiTheme="minorHAnsi"/>
        </w:rPr>
        <w:t>GOOGLE</w:t>
      </w:r>
      <w:r>
        <w:rPr>
          <w:rFonts w:hint="cs"/>
          <w:rtl/>
        </w:rPr>
        <w:t xml:space="preserve"> לצורך רכישה של </w:t>
      </w:r>
      <w:r w:rsidR="00042B4B">
        <w:t xml:space="preserve">Google 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042B4B">
        <w:t xml:space="preserve">Google </w:t>
      </w:r>
      <w:r w:rsidR="00042B4B">
        <w:rPr>
          <w:rFonts w:hint="cs"/>
          <w:rtl/>
        </w:rPr>
        <w:t xml:space="preserve"> 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6B8288E9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042B4B">
        <w:rPr>
          <w:rFonts w:hint="cs"/>
          <w:rtl/>
        </w:rPr>
        <w:t xml:space="preserve">רכישת מידה </w:t>
      </w:r>
      <w:r w:rsidR="00042B4B">
        <w:rPr>
          <w:rtl/>
        </w:rPr>
        <w:t>–</w:t>
      </w:r>
      <w:r w:rsidR="00042B4B">
        <w:rPr>
          <w:rFonts w:hint="cs"/>
          <w:rtl/>
        </w:rPr>
        <w:t xml:space="preserve"> מודעות גוגל.</w:t>
      </w:r>
    </w:p>
    <w:p w14:paraId="2EB6AD0F" w14:textId="4E0121DE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042B4B">
        <w:rPr>
          <w:rFonts w:hint="cs"/>
          <w:rtl/>
        </w:rPr>
        <w:t>כ-800,000 ₪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45DA1F41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042B4B">
        <w:t xml:space="preserve">Google </w:t>
      </w:r>
      <w:r w:rsidR="00042B4B">
        <w:rPr>
          <w:rFonts w:hint="cs"/>
          <w:rtl/>
        </w:rPr>
        <w:t xml:space="preserve"> 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2136C8F5" w:rsidR="00A45022" w:rsidRPr="00042B4B" w:rsidRDefault="00A45022" w:rsidP="00042B4B">
      <w:pPr>
        <w:rPr>
          <w:b/>
          <w:bCs/>
        </w:rPr>
      </w:pPr>
      <w:r w:rsidRPr="00042B4B">
        <w:rPr>
          <w:rFonts w:hint="cs"/>
          <w:b/>
          <w:bCs/>
          <w:rtl/>
        </w:rPr>
        <w:t>נא לכלול פה את עיקרי חוות הדעת המקצועית</w:t>
      </w:r>
      <w:r w:rsidR="00455956" w:rsidRPr="00042B4B">
        <w:rPr>
          <w:rFonts w:hint="cs"/>
          <w:b/>
          <w:bCs/>
          <w:rtl/>
        </w:rPr>
        <w:t>:</w:t>
      </w:r>
    </w:p>
    <w:p w14:paraId="05917F8B" w14:textId="0E6898E7" w:rsidR="00924AF4" w:rsidRPr="00B618C5" w:rsidRDefault="00042B4B" w:rsidP="00B618C5">
      <w:pPr>
        <w:pStyle w:val="ListParagraph"/>
        <w:numPr>
          <w:ilvl w:val="0"/>
          <w:numId w:val="4"/>
        </w:numPr>
        <w:rPr>
          <w:b/>
          <w:bCs/>
          <w:rtl/>
        </w:rPr>
      </w:pPr>
      <w:r w:rsidRPr="00B618C5">
        <w:rPr>
          <w:rFonts w:hint="cs"/>
          <w:b/>
          <w:bCs/>
          <w:rtl/>
        </w:rPr>
        <w:t>רכישת מדיה ישירה מגוגל דרך חשבון המודעות, ללא עמלות תיווך וללא מע"מ</w:t>
      </w:r>
      <w:r w:rsidR="00B618C5" w:rsidRPr="00B618C5">
        <w:rPr>
          <w:rFonts w:hint="cs"/>
          <w:b/>
          <w:bCs/>
          <w:rtl/>
        </w:rPr>
        <w:t>.</w:t>
      </w:r>
    </w:p>
    <w:p w14:paraId="24488D7C" w14:textId="00FB3D38" w:rsidR="00B618C5" w:rsidRPr="00B618C5" w:rsidRDefault="00B618C5" w:rsidP="00B618C5">
      <w:pPr>
        <w:pStyle w:val="ListParagraph"/>
        <w:numPr>
          <w:ilvl w:val="0"/>
          <w:numId w:val="4"/>
        </w:numPr>
        <w:rPr>
          <w:rFonts w:asciiTheme="minorHAnsi" w:hAnsiTheme="minorHAnsi"/>
          <w:b/>
          <w:bCs/>
          <w:rtl/>
        </w:rPr>
      </w:pPr>
      <w:r w:rsidRPr="00B618C5">
        <w:rPr>
          <w:rFonts w:asciiTheme="minorHAnsi" w:hAnsiTheme="minorHAnsi" w:hint="cs"/>
          <w:b/>
          <w:bCs/>
          <w:rtl/>
        </w:rPr>
        <w:t xml:space="preserve">משרד הפרסום הקיים </w:t>
      </w:r>
      <w:r>
        <w:rPr>
          <w:rFonts w:asciiTheme="minorHAnsi" w:hAnsiTheme="minorHAnsi" w:hint="cs"/>
          <w:b/>
          <w:bCs/>
          <w:rtl/>
        </w:rPr>
        <w:t xml:space="preserve">נותן שירותי ניהול </w:t>
      </w:r>
      <w:r w:rsidRPr="00B618C5">
        <w:rPr>
          <w:rFonts w:asciiTheme="minorHAnsi" w:hAnsiTheme="minorHAnsi" w:hint="cs"/>
          <w:b/>
          <w:bCs/>
          <w:rtl/>
        </w:rPr>
        <w:t>קמפיין</w:t>
      </w:r>
      <w:r>
        <w:rPr>
          <w:rFonts w:asciiTheme="minorHAnsi" w:hAnsiTheme="minorHAnsi" w:hint="cs"/>
          <w:b/>
          <w:bCs/>
          <w:rtl/>
        </w:rPr>
        <w:t xml:space="preserve"> של המדיה הנרכשת</w:t>
      </w:r>
      <w:r w:rsidRPr="00B618C5">
        <w:rPr>
          <w:rFonts w:asciiTheme="minorHAnsi" w:hAnsiTheme="minorHAnsi" w:hint="cs"/>
          <w:b/>
          <w:bCs/>
          <w:rtl/>
        </w:rPr>
        <w:t xml:space="preserve"> במסגרת מכרז קיים.</w:t>
      </w:r>
    </w:p>
    <w:p w14:paraId="3CA2786F" w14:textId="1BB56F32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042B4B">
        <w:t xml:space="preserve">Google </w:t>
      </w:r>
      <w:r w:rsidR="00042B4B">
        <w:rPr>
          <w:rFonts w:hint="cs"/>
          <w:rtl/>
        </w:rPr>
        <w:t xml:space="preserve"> </w:t>
      </w:r>
      <w:r>
        <w:rPr>
          <w:rFonts w:hint="cs"/>
          <w:rtl/>
        </w:rPr>
        <w:t xml:space="preserve">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C1CE5C" w14:textId="77777777" w:rsidR="00CC04F9" w:rsidRDefault="00CC04F9" w:rsidP="00D33764">
      <w:pPr>
        <w:spacing w:before="0" w:after="0" w:line="240" w:lineRule="auto"/>
      </w:pPr>
      <w:r>
        <w:separator/>
      </w:r>
    </w:p>
  </w:endnote>
  <w:endnote w:type="continuationSeparator" w:id="0">
    <w:p w14:paraId="60E54FA5" w14:textId="77777777" w:rsidR="00CC04F9" w:rsidRDefault="00CC04F9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7B7317" w14:textId="77777777" w:rsidR="00CC04F9" w:rsidRDefault="00CC04F9" w:rsidP="00D33764">
      <w:pPr>
        <w:spacing w:before="0" w:after="0" w:line="240" w:lineRule="auto"/>
      </w:pPr>
      <w:r>
        <w:separator/>
      </w:r>
    </w:p>
  </w:footnote>
  <w:footnote w:type="continuationSeparator" w:id="0">
    <w:p w14:paraId="5A2685E6" w14:textId="77777777" w:rsidR="00CC04F9" w:rsidRDefault="00CC04F9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0D47AC"/>
    <w:multiLevelType w:val="hybridMultilevel"/>
    <w:tmpl w:val="8BCEE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819344">
    <w:abstractNumId w:val="2"/>
  </w:num>
  <w:num w:numId="2" w16cid:durableId="1535849970">
    <w:abstractNumId w:val="3"/>
  </w:num>
  <w:num w:numId="3" w16cid:durableId="1467239931">
    <w:abstractNumId w:val="1"/>
  </w:num>
  <w:num w:numId="4" w16cid:durableId="1701927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03D93"/>
    <w:rsid w:val="00042B4B"/>
    <w:rsid w:val="00043266"/>
    <w:rsid w:val="00046196"/>
    <w:rsid w:val="00046227"/>
    <w:rsid w:val="0006033D"/>
    <w:rsid w:val="000743EA"/>
    <w:rsid w:val="000C370B"/>
    <w:rsid w:val="000D0E58"/>
    <w:rsid w:val="000E5FB0"/>
    <w:rsid w:val="00105B37"/>
    <w:rsid w:val="00156AB2"/>
    <w:rsid w:val="00160665"/>
    <w:rsid w:val="001A4B25"/>
    <w:rsid w:val="001C4204"/>
    <w:rsid w:val="001F07A8"/>
    <w:rsid w:val="001F27FE"/>
    <w:rsid w:val="0029596D"/>
    <w:rsid w:val="00295B36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A7562"/>
    <w:rsid w:val="006B1111"/>
    <w:rsid w:val="006F6EBB"/>
    <w:rsid w:val="007706B0"/>
    <w:rsid w:val="00811BD5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18C5"/>
    <w:rsid w:val="00B62085"/>
    <w:rsid w:val="00B81B48"/>
    <w:rsid w:val="00BA6A3A"/>
    <w:rsid w:val="00C01DBD"/>
    <w:rsid w:val="00C45821"/>
    <w:rsid w:val="00C673A5"/>
    <w:rsid w:val="00CC04F9"/>
    <w:rsid w:val="00CC75BC"/>
    <w:rsid w:val="00D074F2"/>
    <w:rsid w:val="00D17511"/>
    <w:rsid w:val="00D3129A"/>
    <w:rsid w:val="00D33764"/>
    <w:rsid w:val="00DA4349"/>
    <w:rsid w:val="00DD53D7"/>
    <w:rsid w:val="00E323ED"/>
    <w:rsid w:val="00E47ED9"/>
    <w:rsid w:val="00E80FEB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3EA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rsid w:val="00B62085"/>
    <w:rPr>
      <w:rFonts w:ascii="Times New Roman" w:hAnsi="Times New Roman" w:cs="David"/>
    </w:rPr>
  </w:style>
  <w:style w:type="paragraph" w:styleId="ListParagraph">
    <w:name w:val="List Paragraph"/>
    <w:basedOn w:val="Normal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3376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764"/>
    <w:rPr>
      <w:rFonts w:ascii="David" w:hAnsi="David" w:cs="Davi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764"/>
    <w:rPr>
      <w:rFonts w:ascii="David" w:hAnsi="David" w:cs="Davi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090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Anat Itegav</cp:lastModifiedBy>
  <cp:revision>2</cp:revision>
  <dcterms:created xsi:type="dcterms:W3CDTF">2026-01-05T14:02:00Z</dcterms:created>
  <dcterms:modified xsi:type="dcterms:W3CDTF">2026-01-05T14:02:00Z</dcterms:modified>
</cp:coreProperties>
</file>